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Tehran, Iran</w:t>
      </w:r>
      <w:r>
        <w:br/>
      </w:r>
      <w:r>
        <w:t xml:space="preserve">johndoe@email.com | +98 912 345 6789</w:t>
      </w:r>
      <w:r>
        <w:br/>
      </w:r>
      <w:r>
        <w:t xml:space="preserve">April 5, 2024</w:t>
      </w:r>
    </w:p>
    <w:p>
      <w:pPr>
        <w:pStyle w:val="BodyText"/>
      </w:pPr>
      <w:r>
        <w:t xml:space="preserve">Dear Hiring Manager,</w:t>
      </w:r>
    </w:p>
    <w:p>
      <w:pPr>
        <w:pStyle w:val="BodyText"/>
      </w:pPr>
      <w:r>
        <w:t xml:space="preserve">I am writing to express my enthusiastic interest in the Electronics Engineer position at your esteemed organization in Iran Tehran. As a dedicated and skilled electronics engineer with a strong foundation in circuit design, embedded systems, and signal processing, I am eager to contribute my expertise to advance technological innovation within the dynamic engineering landscape of Tehran. This opportunity aligns perfectly with my career goals and passion for solving complex technical challenges that drive progress in the field of electronics.</w:t>
      </w:r>
    </w:p>
    <w:p>
      <w:pPr>
        <w:pStyle w:val="BodyText"/>
      </w:pPr>
      <w:r>
        <w:t xml:space="preserve">With over seven years of professional experience in designing and developing cutting-edge electronic systems, I have honed my ability to deliver solutions that meet the highest standards of performance, reliability, and efficiency. My journey as an Electronics Engineer has been deeply rooted in both academic rigor and practical application. I hold a Bachelor’s degree in Electrical Engineering from Sharif University of Technology in Tehran, where I graduated with honors. This foundational education was complemented by hands-on projects focused on analog and digital circuit design, microcontroller programming, and RF communication systems—skills that have become the cornerstone of my career.</w:t>
      </w:r>
    </w:p>
    <w:p>
      <w:pPr>
        <w:pStyle w:val="BodyText"/>
      </w:pPr>
      <w:r>
        <w:t xml:space="preserve">Throughout my professional tenure, I have worked on diverse projects that span industrial automation, telecommunications infrastructure, and consumer electronics. For instance, at a leading tech firm in Tehran, I led the development of a low-power IoT-based sensor network for smart agriculture applications. This project required meticulous attention to detail in designing custom PCBs, optimizing power consumption using advanced microcontrollers like STM32 and ESP32, and ensuring seamless integration with cloud platforms. The success of this initiative not only enhanced operational efficiency for farmers but also demonstrated my ability to translate theoretical concepts into real-world solutions.</w:t>
      </w:r>
    </w:p>
    <w:p>
      <w:pPr>
        <w:pStyle w:val="BodyText"/>
      </w:pPr>
      <w:r>
        <w:t xml:space="preserve">In addition to hardware development, I have extensive experience in software tools essential for modern electronics engineering. Proficient in CAD software such as Altium Designer and KiCad, I have designed complex schematics and layouts that meet stringent industry standards. My expertise also extends to simulation tools like SPICE and MATLAB, which I use to validate circuit performance under various conditions. Furthermore, my fluency in programming languages such as C, Python, and VHDL enables me to bridge the gap between hardware and software, ensuring cohesive system functionality.</w:t>
      </w:r>
    </w:p>
    <w:p>
      <w:pPr>
        <w:pStyle w:val="BodyText"/>
      </w:pPr>
      <w:r>
        <w:t xml:space="preserve">What sets me apart as an Electronics Engineer is my commitment to continuous learning and adaptability in a rapidly evolving field. I stay updated with the latest advancements by attending technical workshops, participating in online courses, and contributing to open-source projects. For example, I recently completed a certification program on AI-driven embedded systems through Coursera, which has expanded my ability to incorporate machine learning algorithms into hardware designs. This proactive approach ensures that my skills remain aligned with industry trends and technological breakthroughs.</w:t>
      </w:r>
    </w:p>
    <w:p>
      <w:pPr>
        <w:pStyle w:val="BodyText"/>
      </w:pPr>
      <w:r>
        <w:t xml:space="preserve">Working in Iran Tehran has always been a priority for me, as the city is a hub of innovation and engineering excellence. The vibrant tech ecosystem in Tehran, supported by institutions like the Iran Electronics Industries Organization (IEIO) and universities such as Amirkabir University of Technology, offers unique opportunities to contribute to national and global advancements. I am particularly inspired by Tehran’s growing focus on renewable energy solutions, smart infrastructure, and digital transformation—areas where my technical background can make a meaningful impact. I am eager to collaborate with your team to develop technologies that address local challenges while aligning with international standards.</w:t>
      </w:r>
    </w:p>
    <w:p>
      <w:pPr>
        <w:pStyle w:val="BodyText"/>
      </w:pPr>
      <w:r>
        <w:t xml:space="preserve">One of the key strengths I bring to the table is my ability to work in cross-functional teams. Whether collaborating with software developers, mechanical engineers, or project managers, I prioritize clear communication and a results-oriented mindset. For example, during a recent project in Tehran’s telecommunications sector, I partnered with a team of RF engineers to design a high-efficiency antenna system that improved signal coverage by 25%. This experience reinforced my belief that successful engineering solutions are the result of teamwork, creativity, and perseverance.</w:t>
      </w:r>
    </w:p>
    <w:p>
      <w:pPr>
        <w:pStyle w:val="BodyText"/>
      </w:pPr>
      <w:r>
        <w:t xml:space="preserve">As an Electronics Engineer in Iran Tehran, I am not only seeking a position but also a long-term partnership with an organization that values innovation and employee growth. I am confident that my technical expertise, problem-solving abilities, and passion for electronics make me an ideal candidate for this role. I would welcome the opportunity to discuss how my skills and experiences can contribute to your company’s objectives, and I am available at your convenience for an interview.</w:t>
      </w:r>
    </w:p>
    <w:p>
      <w:pPr>
        <w:pStyle w:val="BodyText"/>
      </w:pPr>
      <w:r>
        <w:t xml:space="preserve">Thank you for considering my application. I look forward to the possibility of contributing to your team and helping drive the future of electronics in Iran Tehran.</w:t>
      </w:r>
    </w:p>
    <w:p>
      <w:pPr>
        <w:pStyle w:val="BodyText"/>
      </w:pPr>
      <w:r>
        <w:t xml:space="preserve">Sincerely,</w:t>
      </w:r>
      <w:r>
        <w:br/>
      </w:r>
      <w:r>
        <w:t xml:space="preserve">John Doe</w:t>
      </w:r>
      <w:r>
        <w:br/>
      </w:r>
      <w:r>
        <w:t xml:space="preserve">Elec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5-12-09T03:05:35Z</dcterms:created>
  <dcterms:modified xsi:type="dcterms:W3CDTF">2025-12-09T03:05:35Z</dcterms:modified>
</cp:coreProperties>
</file>

<file path=docProps/custom.xml><?xml version="1.0" encoding="utf-8"?>
<Properties xmlns="http://schemas.openxmlformats.org/officeDocument/2006/custom-properties" xmlns:vt="http://schemas.openxmlformats.org/officeDocument/2006/docPropsVTypes"/>
</file>